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e2ce95ff34e4202264e61d64fdcdd23779f1dea"/>
    <w:p>
      <w:pPr>
        <w:pStyle w:val="Heading1"/>
      </w:pPr>
      <w:r>
        <w:t xml:space="preserve">Cover Letter for Physicist Position in Russia Saint Petersburg</w:t>
      </w:r>
    </w:p>
    <w:p>
      <w:pPr>
        <w:pStyle w:val="FirstParagraph"/>
      </w:pPr>
      <w:r>
        <w:t xml:space="preserve">Dear [Hiring Manager's Name or Department],</w:t>
      </w:r>
    </w:p>
    <w:p>
      <w:pPr>
        <w:pStyle w:val="BodyText"/>
      </w:pPr>
      <w:r>
        <w:t xml:space="preserve">I am writing to express my sincere interest in the Physicist position at [Institution Name] in Russia Saint Petersburg. As a dedicated and innovative physicist with a deep passion for scientific discovery, I am eager to contribute my expertise to the vibrant academic and research community of Saint Petersburg. The city’s storied legacy as a hub of scientific advancement, coupled with its cutting-edge facilities and collaborative spirit, makes it an ideal location for me to further my career while advancing the frontiers of physics.</w:t>
      </w:r>
    </w:p>
    <w:p>
      <w:pPr>
        <w:pStyle w:val="BodyText"/>
      </w:pPr>
      <w:r>
        <w:t xml:space="preserve">Throughout my academic and professional journey, I have focused on [specific area of physics, e.g., quantum mechanics, particle physics, condensed matter research], driven by a desire to unravel the fundamental laws that govern our universe. My work has spanned both theoretical and experimental domains, with a particular emphasis on [mention specific projects or research interests]. These experiences have equipped me with a robust foundation in [relevant skills: data analysis, computational modeling, experimental design], as well as the ability to approach complex problems with creativity and precision.</w:t>
      </w:r>
    </w:p>
    <w:p>
      <w:pPr>
        <w:pStyle w:val="BodyText"/>
      </w:pPr>
      <w:r>
        <w:t xml:space="preserve">What draws me specifically to Russia Saint Petersburg is its unparalleled reputation as a center for scientific excellence. The city has long been home to pioneering institutions such as [St. Petersburg State University, Ioffe Institute, or other relevant organizations], which have produced groundbreaking research in physics for centuries. From the legacy of scientists like [name of notable physicist from Saint Petersburg] to the modern-day innovations emerging from its laboratories, Saint Petersburg embodies a dynamic environment where theoretical and applied physics intersect. I am particularly inspired by [mention a specific research initiative, technology, or institution in Saint Petersburg], and I am eager to contribute my skills to similar endeavors.</w:t>
      </w:r>
    </w:p>
    <w:p>
      <w:pPr>
        <w:pStyle w:val="BodyText"/>
      </w:pPr>
      <w:r>
        <w:t xml:space="preserve">My academic background includes [mention degree(s), university, and any notable achievements]. During my studies, I collaborated on projects such as [specific project name or topic], which involved [briefly describe the work, e.g., "designing a novel algorithm for simulating quantum systems" or "conducting experiments on superconductivity"]. These experiences honed my ability to work in multidisciplinary teams and to communicate complex ideas effectively. Additionally, I have published research in peer-reviewed journals such as [list journal names], where I explored [specific topic], further demonstrating my commitment to advancing scientific knowledge.</w:t>
      </w:r>
    </w:p>
    <w:p>
      <w:pPr>
        <w:pStyle w:val="BodyText"/>
      </w:pPr>
      <w:r>
        <w:t xml:space="preserve">Professionally, I have worked as a [current or past job title] at [company or institution name], where I was responsible for [key responsibilities]. One of my most significant contributions was [describe a major achievement, e.g., "developing a model to predict particle interactions under extreme conditions," which led to [result: e.g., "a 20% improvement in simulation accuracy" or "a patent filing"]. This work not only deepened my technical expertise but also reinforced my ability to translate theoretical concepts into practical applications.</w:t>
      </w:r>
    </w:p>
    <w:p>
      <w:pPr>
        <w:pStyle w:val="BodyText"/>
      </w:pPr>
      <w:r>
        <w:t xml:space="preserve">What sets me apart as a Physicist is my unwavering curiosity and adaptability. I thrive in environments that challenge me to think critically and explore uncharted territories in physics. For instance, during [mention a relevant experience], I [describe an example of problem-solving or innovation]. This mindset aligns perfectly with the mission of Russia Saint Petersburg, where the pursuit of knowledge often requires pushing boundaries and embracing interdisciplinary collaboration.</w:t>
      </w:r>
    </w:p>
    <w:p>
      <w:pPr>
        <w:pStyle w:val="BodyText"/>
      </w:pPr>
      <w:r>
        <w:t xml:space="preserve">I am particularly drawn to the opportunity to work in Russia Saint Petersburg because of its unique combination of historical significance and modern innovation. The city’s rich cultural heritage, coupled with its state-of-the-art research facilities, offers a rare blend of inspiration and resources. I am eager to engage with local scientists, participate in collaborative projects, and contribute to initiatives that address global challenges through physics. Whether it is advancing quantum technologies, exploring new materials, or understanding the cosmos, I am committed to making a meaningful impact in this field.</w:t>
      </w:r>
    </w:p>
    <w:p>
      <w:pPr>
        <w:pStyle w:val="BodyText"/>
      </w:pPr>
      <w:r>
        <w:t xml:space="preserve">In addition to my technical skills, I bring strong communication and leadership abilities. As a mentor to junior researchers at [previous institution], I helped foster an environment of collaboration and intellectual growth. My ability to convey complex scientific concepts in accessible terms has also been instrumental in securing funding for projects and presenting findings at international conferences. These experiences have prepared me to thrive in the dynamic, team-oriented setting of Russia Saint Petersburg.</w:t>
      </w:r>
    </w:p>
    <w:p>
      <w:pPr>
        <w:pStyle w:val="BodyText"/>
      </w:pPr>
      <w:r>
        <w:t xml:space="preserve">Finally, I would like to emphasize my enthusiasm for contributing to the future of physics in Russia Saint Petersburg. The city’s legacy of scientific achievement is matched only by its potential for innovation. I am confident that my background, skills, and passion for physics make me a strong candidate for this position. I would be honored to join your team and contribute to the ongoing pursuit of knowledge that defines this extraordinary institution.</w:t>
      </w:r>
    </w:p>
    <w:p>
      <w:pPr>
        <w:pStyle w:val="BodyText"/>
      </w:pPr>
      <w:r>
        <w:t xml:space="preserve">Thank you for considering my application. I look forward to the opportunity to discuss how my qualifications align with your goals. Please feel free to contact me at [your email] or [your phone number]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Russia Saint Petersburg</dc:title>
  <dc:creator/>
  <cp:keywords/>
  <dcterms:created xsi:type="dcterms:W3CDTF">2025-12-10T15:46:36Z</dcterms:created>
  <dcterms:modified xsi:type="dcterms:W3CDTF">2025-12-10T15:46:36Z</dcterms:modified>
</cp:coreProperties>
</file>

<file path=docProps/custom.xml><?xml version="1.0" encoding="utf-8"?>
<Properties xmlns="http://schemas.openxmlformats.org/officeDocument/2006/custom-properties" xmlns:vt="http://schemas.openxmlformats.org/officeDocument/2006/docPropsVTypes"/>
</file>